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C3387A" w:rsidRDefault="005D1A87" w:rsidP="00BD271F">
      <w:pPr>
        <w:rPr>
          <w:rFonts w:ascii="Calibri Light" w:hAnsi="Calibri Light"/>
          <w:b/>
          <w:color w:val="C00000"/>
          <w:sz w:val="28"/>
          <w:szCs w:val="28"/>
        </w:rPr>
      </w:pPr>
      <w:r w:rsidRPr="00C3387A">
        <w:rPr>
          <w:rFonts w:ascii="Calibri Light" w:hAnsi="Calibri Light"/>
          <w:b/>
          <w:color w:val="C00000"/>
          <w:sz w:val="28"/>
          <w:szCs w:val="28"/>
        </w:rPr>
        <w:t>Labor Council</w:t>
      </w:r>
    </w:p>
    <w:p w14:paraId="37FEE0EB" w14:textId="1EC2F81B" w:rsidR="00BD271F" w:rsidRPr="00C3387A" w:rsidRDefault="00BA29D9" w:rsidP="00BD271F">
      <w:pPr>
        <w:rPr>
          <w:rFonts w:ascii="Calibri Light" w:hAnsi="Calibri Light"/>
        </w:rPr>
      </w:pPr>
      <w:r>
        <w:rPr>
          <w:rFonts w:ascii="Calibri Light" w:hAnsi="Calibri Light"/>
        </w:rPr>
        <w:t>October 25, 2017</w:t>
      </w:r>
    </w:p>
    <w:p w14:paraId="48077302" w14:textId="6583B654" w:rsidR="00BD271F" w:rsidRPr="00C3387A" w:rsidRDefault="00BA29D9" w:rsidP="00BD271F">
      <w:pPr>
        <w:rPr>
          <w:rFonts w:ascii="Calibri Light" w:hAnsi="Calibri Light"/>
        </w:rPr>
      </w:pPr>
      <w:r>
        <w:rPr>
          <w:rFonts w:ascii="Calibri Light" w:hAnsi="Calibri Light"/>
        </w:rPr>
        <w:t>1</w:t>
      </w:r>
      <w:r w:rsidR="005D1A87" w:rsidRPr="00C3387A">
        <w:rPr>
          <w:rFonts w:ascii="Calibri Light" w:hAnsi="Calibri Light"/>
        </w:rPr>
        <w:t>:00 pm</w:t>
      </w:r>
    </w:p>
    <w:p w14:paraId="73EEB057" w14:textId="331FB66E" w:rsidR="005D1A87" w:rsidRPr="00C3387A" w:rsidRDefault="005D1A87" w:rsidP="00BD271F">
      <w:pPr>
        <w:rPr>
          <w:rFonts w:ascii="Calibri Light" w:hAnsi="Calibri Light"/>
        </w:rPr>
      </w:pPr>
      <w:r w:rsidRPr="00C3387A">
        <w:rPr>
          <w:rFonts w:ascii="Calibri Light" w:hAnsi="Calibri Light"/>
        </w:rPr>
        <w:t>MSR 260</w:t>
      </w:r>
    </w:p>
    <w:p w14:paraId="72FED927" w14:textId="77777777" w:rsidR="00BD271F" w:rsidRPr="00C3387A" w:rsidRDefault="00BD271F" w:rsidP="00B449A9">
      <w:pPr>
        <w:spacing w:line="360" w:lineRule="auto"/>
        <w:rPr>
          <w:rFonts w:ascii="Calibri Light" w:hAnsi="Calibri Light"/>
        </w:rPr>
      </w:pPr>
    </w:p>
    <w:p w14:paraId="3F0E2263" w14:textId="241CFC2D" w:rsidR="00F07C6A" w:rsidRPr="00830EEC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  <w:b/>
          <w:color w:val="C00000"/>
        </w:rPr>
        <w:t xml:space="preserve">Standing Items: </w:t>
      </w:r>
      <w:r w:rsidR="00F07C6A" w:rsidRPr="00830EEC">
        <w:rPr>
          <w:rFonts w:ascii="Calibri Light" w:hAnsi="Calibri Light"/>
        </w:rPr>
        <w:t xml:space="preserve"> </w:t>
      </w:r>
    </w:p>
    <w:p w14:paraId="1548B39B" w14:textId="387E209A" w:rsidR="005E30B5" w:rsidRDefault="00F07C6A" w:rsidP="005E30B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Budget Update – Darrell Haydon</w:t>
      </w:r>
    </w:p>
    <w:p w14:paraId="070308B1" w14:textId="49276A0A" w:rsidR="00830EEC" w:rsidRPr="00B449A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  <w:b/>
          <w:color w:val="C00000"/>
        </w:rPr>
        <w:t>Old Business</w:t>
      </w:r>
      <w:r w:rsidRPr="00B449A9">
        <w:rPr>
          <w:rFonts w:ascii="Calibri Light" w:hAnsi="Calibri Light"/>
          <w:b/>
          <w:color w:val="C00000"/>
        </w:rPr>
        <w:t>:</w:t>
      </w:r>
      <w:r w:rsidRPr="00B449A9">
        <w:rPr>
          <w:rFonts w:ascii="Calibri Light" w:hAnsi="Calibri Light"/>
        </w:rPr>
        <w:t xml:space="preserve"> </w:t>
      </w:r>
    </w:p>
    <w:p w14:paraId="791B840F" w14:textId="3E64E6C1" w:rsidR="00BA29D9" w:rsidRDefault="00BA29D9" w:rsidP="00AD004C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Performance Evaluations: Notice to Managers – Julie Johnson</w:t>
      </w:r>
    </w:p>
    <w:p w14:paraId="614C0939" w14:textId="184926E0" w:rsidR="00BA29D9" w:rsidRDefault="00BA29D9" w:rsidP="00BA29D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 xml:space="preserve">Search Committee </w:t>
      </w:r>
      <w:r w:rsidR="001938C7">
        <w:rPr>
          <w:rFonts w:ascii="Calibri Light" w:hAnsi="Calibri Light"/>
        </w:rPr>
        <w:t>Training Update – Tammy Worthington</w:t>
      </w:r>
    </w:p>
    <w:p w14:paraId="43170F80" w14:textId="29B5CEA3" w:rsidR="00BA29D9" w:rsidRDefault="00BA29D9" w:rsidP="00BA29D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 xml:space="preserve">Exit Surveys – </w:t>
      </w:r>
      <w:r w:rsidR="00AF07D5">
        <w:rPr>
          <w:rFonts w:ascii="Calibri Light" w:hAnsi="Calibri Light"/>
        </w:rPr>
        <w:t>Julie Johnson</w:t>
      </w:r>
    </w:p>
    <w:p w14:paraId="65DBC807" w14:textId="50F34CA3" w:rsidR="00BA29D9" w:rsidRPr="00BA29D9" w:rsidRDefault="0050107F" w:rsidP="00BA29D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 xml:space="preserve">CSUEU </w:t>
      </w:r>
      <w:r w:rsidR="00BA29D9">
        <w:rPr>
          <w:rFonts w:ascii="Calibri Light" w:hAnsi="Calibri Light"/>
        </w:rPr>
        <w:t>A</w:t>
      </w:r>
      <w:r>
        <w:rPr>
          <w:rFonts w:ascii="Calibri Light" w:hAnsi="Calibri Light"/>
        </w:rPr>
        <w:t xml:space="preserve">rticle 9.3 Provision </w:t>
      </w:r>
      <w:r w:rsidR="00BA29D9">
        <w:rPr>
          <w:rFonts w:ascii="Calibri Light" w:hAnsi="Calibri Light"/>
        </w:rPr>
        <w:t xml:space="preserve">– </w:t>
      </w:r>
      <w:r>
        <w:rPr>
          <w:rFonts w:ascii="Calibri Light" w:hAnsi="Calibri Light"/>
        </w:rPr>
        <w:t>Renee Giannini</w:t>
      </w:r>
      <w:bookmarkStart w:id="0" w:name="_GoBack"/>
      <w:bookmarkEnd w:id="0"/>
    </w:p>
    <w:p w14:paraId="081BD69B" w14:textId="08013F42" w:rsidR="00830EEC" w:rsidRPr="00B449A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  <w:b/>
          <w:color w:val="C00000"/>
        </w:rPr>
        <w:t>New Business</w:t>
      </w:r>
      <w:r w:rsidRPr="00B449A9">
        <w:rPr>
          <w:rFonts w:ascii="Calibri Light" w:hAnsi="Calibri Light"/>
          <w:b/>
          <w:color w:val="C00000"/>
        </w:rPr>
        <w:t>:</w:t>
      </w:r>
      <w:r w:rsidRPr="00B449A9">
        <w:rPr>
          <w:rFonts w:ascii="Calibri Light" w:hAnsi="Calibri Light"/>
        </w:rPr>
        <w:t xml:space="preserve"> </w:t>
      </w:r>
    </w:p>
    <w:p w14:paraId="217A82B3" w14:textId="7DAE059B" w:rsidR="00944645" w:rsidRDefault="00944645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RFP for Dining Services – Renee Giannini</w:t>
      </w:r>
    </w:p>
    <w:p w14:paraId="181A1601" w14:textId="5DA9AD96" w:rsidR="00836ECD" w:rsidRDefault="00836ECD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Emergency Phone Tree Test – Amy Thomas</w:t>
      </w:r>
    </w:p>
    <w:p w14:paraId="4C028C60" w14:textId="77CF588A" w:rsidR="00B449A9" w:rsidRPr="00B449A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</w:rPr>
      </w:pPr>
      <w:r w:rsidRPr="00B449A9">
        <w:rPr>
          <w:rFonts w:ascii="Calibri Light" w:hAnsi="Calibri Light"/>
          <w:b/>
          <w:color w:val="C00000"/>
        </w:rPr>
        <w:t>Invitees:</w:t>
      </w:r>
      <w:r w:rsidRPr="00B449A9">
        <w:rPr>
          <w:rFonts w:ascii="Calibri Light" w:hAnsi="Calibri Light"/>
        </w:rPr>
        <w:t xml:space="preserve"> </w:t>
      </w:r>
    </w:p>
    <w:p w14:paraId="7EF851F7" w14:textId="15FB34C3" w:rsidR="008E6CAA" w:rsidRDefault="00E61E87" w:rsidP="00B449A9">
      <w:pPr>
        <w:ind w:left="1080"/>
        <w:rPr>
          <w:rFonts w:ascii="Calibri Light" w:hAnsi="Calibri Light"/>
        </w:rPr>
      </w:pPr>
      <w:r>
        <w:rPr>
          <w:rFonts w:ascii="Calibri Light" w:hAnsi="Calibri Light"/>
        </w:rPr>
        <w:t>Ellen Junn, President</w:t>
      </w:r>
      <w:r w:rsidR="00BA29D9">
        <w:rPr>
          <w:rFonts w:ascii="Calibri Light" w:hAnsi="Calibri Light"/>
        </w:rPr>
        <w:t xml:space="preserve">; </w:t>
      </w:r>
      <w:r>
        <w:rPr>
          <w:rFonts w:ascii="Calibri Light" w:hAnsi="Calibri Light"/>
        </w:rPr>
        <w:t>Julie Johnson, AVP HREOC</w:t>
      </w:r>
      <w:r w:rsidR="00BA29D9">
        <w:rPr>
          <w:rFonts w:ascii="Calibri Light" w:hAnsi="Calibri Light"/>
        </w:rPr>
        <w:t xml:space="preserve">; Stanley Trevena, AVP, Information </w:t>
      </w:r>
      <w:r w:rsidR="002B3305">
        <w:rPr>
          <w:rFonts w:ascii="Calibri Light" w:hAnsi="Calibri Light"/>
        </w:rPr>
        <w:t>Technology</w:t>
      </w:r>
      <w:r w:rsidR="00BA29D9">
        <w:rPr>
          <w:rFonts w:ascii="Calibri Light" w:hAnsi="Calibri Light"/>
        </w:rPr>
        <w:t xml:space="preserve">; </w:t>
      </w:r>
      <w:r>
        <w:rPr>
          <w:rFonts w:ascii="Calibri Light" w:hAnsi="Calibri Light"/>
        </w:rPr>
        <w:t>Rebekah Temple, HR Director</w:t>
      </w:r>
      <w:r w:rsidR="00BA29D9">
        <w:rPr>
          <w:rFonts w:ascii="Calibri Light" w:hAnsi="Calibri Light"/>
        </w:rPr>
        <w:t xml:space="preserve">; </w:t>
      </w:r>
      <w:r w:rsidR="008E6CAA">
        <w:rPr>
          <w:rFonts w:ascii="Calibri Light" w:hAnsi="Calibri Light"/>
        </w:rPr>
        <w:t>Matthew Lopez-Phillips, VP Student Affairs</w:t>
      </w:r>
      <w:r w:rsidR="00BA29D9">
        <w:rPr>
          <w:rFonts w:ascii="Calibri Light" w:hAnsi="Calibri Light"/>
        </w:rPr>
        <w:t>;</w:t>
      </w:r>
    </w:p>
    <w:p w14:paraId="3CBA9572" w14:textId="7A8AFA7A" w:rsidR="0087534C" w:rsidRPr="00C3387A" w:rsidRDefault="00B449A9" w:rsidP="00B449A9">
      <w:pPr>
        <w:ind w:left="1080"/>
        <w:rPr>
          <w:rFonts w:ascii="Calibri Light" w:hAnsi="Calibri Light"/>
        </w:rPr>
      </w:pPr>
      <w:r>
        <w:rPr>
          <w:rFonts w:ascii="Calibri Light" w:hAnsi="Calibri Light"/>
        </w:rPr>
        <w:t>Tim Overgaauw</w:t>
      </w:r>
      <w:r w:rsidR="00BA29D9">
        <w:rPr>
          <w:rFonts w:ascii="Calibri Light" w:hAnsi="Calibri Light"/>
        </w:rPr>
        <w:t xml:space="preserve">, Facility Operations, Director; </w:t>
      </w:r>
      <w:r w:rsidR="0087534C" w:rsidRPr="00C3387A">
        <w:rPr>
          <w:rFonts w:ascii="Calibri Light" w:hAnsi="Calibri Light"/>
        </w:rPr>
        <w:t>Dawn McCulley, CSUEU Chapter President</w:t>
      </w:r>
      <w:r w:rsidR="00BA29D9">
        <w:rPr>
          <w:rFonts w:ascii="Calibri Light" w:hAnsi="Calibri Light"/>
        </w:rPr>
        <w:t xml:space="preserve">; </w:t>
      </w:r>
      <w:r w:rsidR="001742D0">
        <w:rPr>
          <w:rFonts w:ascii="Calibri Light" w:hAnsi="Calibri Light"/>
        </w:rPr>
        <w:t>Renee Giannini</w:t>
      </w:r>
      <w:r w:rsidR="0087534C" w:rsidRPr="00C3387A">
        <w:rPr>
          <w:rFonts w:ascii="Calibri Light" w:hAnsi="Calibri Light"/>
        </w:rPr>
        <w:t>, CSUEU Chapter Vice President</w:t>
      </w:r>
      <w:r w:rsidR="00BA29D9">
        <w:rPr>
          <w:rFonts w:ascii="Calibri Light" w:hAnsi="Calibri Light"/>
        </w:rPr>
        <w:t xml:space="preserve">; </w:t>
      </w:r>
      <w:r w:rsidR="0087534C" w:rsidRPr="00C3387A">
        <w:rPr>
          <w:rFonts w:ascii="Calibri Light" w:hAnsi="Calibri Light"/>
        </w:rPr>
        <w:t>Maria S. Shaw, CSUEU – Unit 2 – Health</w:t>
      </w:r>
      <w:r w:rsidR="00BA29D9">
        <w:rPr>
          <w:rFonts w:ascii="Calibri Light" w:hAnsi="Calibri Light"/>
        </w:rPr>
        <w:t xml:space="preserve">; </w:t>
      </w:r>
      <w:r w:rsidR="0087534C" w:rsidRPr="00C3387A">
        <w:rPr>
          <w:rFonts w:ascii="Calibri Light" w:hAnsi="Calibri Light"/>
        </w:rPr>
        <w:t>Mike Chavez, CSUEU – Unit 5 – Grounds &amp; Custodial</w:t>
      </w:r>
      <w:r w:rsidR="00BA29D9">
        <w:rPr>
          <w:rFonts w:ascii="Calibri Light" w:hAnsi="Calibri Light"/>
        </w:rPr>
        <w:t xml:space="preserve">; </w:t>
      </w:r>
      <w:r w:rsidR="0087534C" w:rsidRPr="00C3387A">
        <w:rPr>
          <w:rFonts w:ascii="Calibri Light" w:hAnsi="Calibri Light"/>
        </w:rPr>
        <w:t>Cindy Lindo, CSUEU – Unit 7 – Clerical and Secretarial</w:t>
      </w:r>
      <w:r w:rsidR="00BA29D9">
        <w:rPr>
          <w:rFonts w:ascii="Calibri Light" w:hAnsi="Calibri Light"/>
        </w:rPr>
        <w:t xml:space="preserve">; </w:t>
      </w:r>
      <w:r w:rsidR="0087534C" w:rsidRPr="00C3387A">
        <w:rPr>
          <w:rFonts w:ascii="Calibri Light" w:hAnsi="Calibri Light"/>
        </w:rPr>
        <w:t>Lori Cole, CSUEU – Unit 9 – Technical Support</w:t>
      </w:r>
      <w:r w:rsidR="00BA29D9">
        <w:rPr>
          <w:rFonts w:ascii="Calibri Light" w:hAnsi="Calibri Light"/>
        </w:rPr>
        <w:t xml:space="preserve">; </w:t>
      </w:r>
      <w:r w:rsidR="0087534C" w:rsidRPr="00C3387A">
        <w:rPr>
          <w:rFonts w:ascii="Calibri Light" w:hAnsi="Calibri Light"/>
        </w:rPr>
        <w:t>Phil Rojas, CSUEU Chief Steward</w:t>
      </w:r>
      <w:r w:rsidR="00BA29D9">
        <w:rPr>
          <w:rFonts w:ascii="Calibri Light" w:hAnsi="Calibri Light"/>
        </w:rPr>
        <w:t xml:space="preserve">; </w:t>
      </w:r>
      <w:r w:rsidR="0087534C" w:rsidRPr="00C3387A">
        <w:rPr>
          <w:rFonts w:ascii="Calibri Light" w:hAnsi="Calibri Light"/>
        </w:rPr>
        <w:t>Joseph Lopez – Unit 6 – Trades Chief Steward</w:t>
      </w:r>
      <w:r w:rsidR="00BA29D9">
        <w:rPr>
          <w:rFonts w:ascii="Calibri Light" w:hAnsi="Calibri Light"/>
        </w:rPr>
        <w:t xml:space="preserve">; </w:t>
      </w:r>
      <w:r w:rsidR="0087534C" w:rsidRPr="00C3387A">
        <w:rPr>
          <w:rFonts w:ascii="Calibri Light" w:hAnsi="Calibri Light"/>
        </w:rPr>
        <w:t>Steve Olson, SUPA Unit 8 – Public Safety</w:t>
      </w:r>
      <w:r w:rsidR="00BA29D9">
        <w:rPr>
          <w:rFonts w:ascii="Calibri Light" w:hAnsi="Calibri Light"/>
        </w:rPr>
        <w:t xml:space="preserve">; </w:t>
      </w:r>
      <w:r w:rsidR="0087534C" w:rsidRPr="00C3387A">
        <w:rPr>
          <w:rFonts w:ascii="Calibri Light" w:hAnsi="Calibri Light"/>
        </w:rPr>
        <w:t>Tammy Worthington – C. Unit 4 APC Chief Steward – Student Services</w:t>
      </w:r>
      <w:r w:rsidR="00BA29D9">
        <w:rPr>
          <w:rFonts w:ascii="Calibri Light" w:hAnsi="Calibri Light"/>
        </w:rPr>
        <w:t>;</w:t>
      </w:r>
    </w:p>
    <w:p w14:paraId="3394A4F4" w14:textId="6770970F" w:rsidR="0087534C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 xml:space="preserve">Steven Filling CFA Unit 3 </w:t>
      </w:r>
      <w:r w:rsidR="00B449A9">
        <w:rPr>
          <w:rFonts w:ascii="Calibri Light" w:hAnsi="Calibri Light"/>
        </w:rPr>
        <w:t>–</w:t>
      </w:r>
      <w:r w:rsidRPr="00C3387A">
        <w:rPr>
          <w:rFonts w:ascii="Calibri Light" w:hAnsi="Calibri Light"/>
        </w:rPr>
        <w:t xml:space="preserve"> Faculty</w:t>
      </w:r>
    </w:p>
    <w:p w14:paraId="031613EA" w14:textId="77777777" w:rsidR="003E3415" w:rsidRDefault="003E3415" w:rsidP="003E3415">
      <w:pPr>
        <w:ind w:left="1080"/>
        <w:rPr>
          <w:rFonts w:ascii="Calibri Light" w:hAnsi="Calibri Light"/>
          <w:sz w:val="16"/>
          <w:szCs w:val="16"/>
        </w:rPr>
      </w:pPr>
    </w:p>
    <w:p w14:paraId="7CDDA996" w14:textId="77777777" w:rsidR="00B449A9" w:rsidRPr="00C3387A" w:rsidRDefault="00B449A9" w:rsidP="00B449A9">
      <w:pPr>
        <w:rPr>
          <w:rFonts w:ascii="Calibri Light" w:hAnsi="Calibri Light"/>
        </w:rPr>
      </w:pPr>
    </w:p>
    <w:p w14:paraId="771E8F08" w14:textId="77777777" w:rsidR="003E3415" w:rsidRDefault="00BD271F" w:rsidP="00B449A9">
      <w:pPr>
        <w:rPr>
          <w:rFonts w:ascii="Calibri Light" w:hAnsi="Calibri Light"/>
          <w:b/>
          <w:sz w:val="20"/>
          <w:szCs w:val="20"/>
        </w:rPr>
      </w:pPr>
      <w:r w:rsidRPr="00C3387A">
        <w:rPr>
          <w:rFonts w:ascii="Calibri Light" w:hAnsi="Calibri Light"/>
          <w:b/>
          <w:sz w:val="20"/>
          <w:szCs w:val="20"/>
        </w:rPr>
        <w:t>Additional Information:</w:t>
      </w:r>
      <w:r w:rsidR="003E3415">
        <w:rPr>
          <w:rFonts w:ascii="Calibri Light" w:hAnsi="Calibri Light"/>
          <w:b/>
          <w:sz w:val="20"/>
          <w:szCs w:val="20"/>
        </w:rPr>
        <w:t xml:space="preserve">  </w:t>
      </w:r>
    </w:p>
    <w:p w14:paraId="431C7230" w14:textId="190E3531" w:rsidR="00AC03A4" w:rsidRPr="00C3387A" w:rsidRDefault="0087534C" w:rsidP="00B449A9">
      <w:pPr>
        <w:rPr>
          <w:rFonts w:ascii="Calibri Light" w:hAnsi="Calibri Light"/>
        </w:rPr>
      </w:pPr>
      <w:r w:rsidRPr="00C3387A">
        <w:rPr>
          <w:rFonts w:ascii="Calibri Light" w:hAnsi="Calibri Light"/>
        </w:rPr>
        <w:t xml:space="preserve">Next Meeting:  </w:t>
      </w:r>
      <w:r w:rsidR="00BA29D9">
        <w:rPr>
          <w:rFonts w:ascii="Calibri Light" w:hAnsi="Calibri Light"/>
        </w:rPr>
        <w:t>November 29, 2017</w:t>
      </w:r>
      <w:r w:rsidR="00042D34">
        <w:rPr>
          <w:rFonts w:ascii="Calibri Light" w:hAnsi="Calibri Light"/>
        </w:rPr>
        <w:t>, 1</w:t>
      </w:r>
      <w:r w:rsidR="003E3415">
        <w:rPr>
          <w:rFonts w:ascii="Calibri Light" w:hAnsi="Calibri Light"/>
        </w:rPr>
        <w:t>:00 pm MSR 260</w:t>
      </w:r>
      <w:r w:rsidR="008E6CAA">
        <w:rPr>
          <w:rFonts w:ascii="Calibri Light" w:hAnsi="Calibri Light"/>
        </w:rPr>
        <w:t xml:space="preserve"> </w:t>
      </w:r>
    </w:p>
    <w:sectPr w:rsidR="00AC03A4" w:rsidRPr="00C3387A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1938C7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38C7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1938C7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KwFAPfZX08tAAAA"/>
  </w:docVars>
  <w:rsids>
    <w:rsidRoot w:val="00907E1F"/>
    <w:rsid w:val="00000D69"/>
    <w:rsid w:val="000041F5"/>
    <w:rsid w:val="00042D34"/>
    <w:rsid w:val="000832F5"/>
    <w:rsid w:val="000873A1"/>
    <w:rsid w:val="000A2C4E"/>
    <w:rsid w:val="00143B5E"/>
    <w:rsid w:val="0016600B"/>
    <w:rsid w:val="001742D0"/>
    <w:rsid w:val="001932C3"/>
    <w:rsid w:val="001938C7"/>
    <w:rsid w:val="00195DCC"/>
    <w:rsid w:val="00200176"/>
    <w:rsid w:val="0021685B"/>
    <w:rsid w:val="0023513A"/>
    <w:rsid w:val="00264373"/>
    <w:rsid w:val="002B3305"/>
    <w:rsid w:val="003032FD"/>
    <w:rsid w:val="00317870"/>
    <w:rsid w:val="00322FAC"/>
    <w:rsid w:val="00360813"/>
    <w:rsid w:val="003E3415"/>
    <w:rsid w:val="00445206"/>
    <w:rsid w:val="00471F5E"/>
    <w:rsid w:val="004A2F66"/>
    <w:rsid w:val="0050107F"/>
    <w:rsid w:val="005764BE"/>
    <w:rsid w:val="005C25E8"/>
    <w:rsid w:val="005D1A87"/>
    <w:rsid w:val="005E30B5"/>
    <w:rsid w:val="00614323"/>
    <w:rsid w:val="006C1070"/>
    <w:rsid w:val="007053A0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44645"/>
    <w:rsid w:val="00966831"/>
    <w:rsid w:val="0099537E"/>
    <w:rsid w:val="009B60B9"/>
    <w:rsid w:val="009B626E"/>
    <w:rsid w:val="009E1EFC"/>
    <w:rsid w:val="00A27922"/>
    <w:rsid w:val="00A34480"/>
    <w:rsid w:val="00A578A0"/>
    <w:rsid w:val="00AC03A4"/>
    <w:rsid w:val="00AD004C"/>
    <w:rsid w:val="00AD40BC"/>
    <w:rsid w:val="00AF07D5"/>
    <w:rsid w:val="00B1733F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47979"/>
    <w:rsid w:val="00D57238"/>
    <w:rsid w:val="00D72C27"/>
    <w:rsid w:val="00D77C5A"/>
    <w:rsid w:val="00D83529"/>
    <w:rsid w:val="00DC2F36"/>
    <w:rsid w:val="00E150D0"/>
    <w:rsid w:val="00E50A1E"/>
    <w:rsid w:val="00E5227D"/>
    <w:rsid w:val="00E61E87"/>
    <w:rsid w:val="00E63AEE"/>
    <w:rsid w:val="00E901C0"/>
    <w:rsid w:val="00EA2F9A"/>
    <w:rsid w:val="00EB0FCB"/>
    <w:rsid w:val="00F07C6A"/>
    <w:rsid w:val="00F92851"/>
    <w:rsid w:val="00FB3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3F626A-8F80-4EEA-A082-7887B8463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2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7</cp:revision>
  <cp:lastPrinted>2017-09-27T16:05:00Z</cp:lastPrinted>
  <dcterms:created xsi:type="dcterms:W3CDTF">2017-10-19T21:53:00Z</dcterms:created>
  <dcterms:modified xsi:type="dcterms:W3CDTF">2017-10-24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